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477AD" w14:textId="345F7203" w:rsidR="00643118" w:rsidRDefault="00643118" w:rsidP="00643118">
      <w:pPr>
        <w:pStyle w:val="ListParagraph"/>
        <w:numPr>
          <w:ilvl w:val="0"/>
          <w:numId w:val="10"/>
        </w:numPr>
        <w:spacing w:after="160" w:line="360" w:lineRule="auto"/>
      </w:pPr>
      <w:r>
        <w:t>Due to a severe drought that decreases the amount of cotton available, there is an increase in the price of cotton t-shirts. This is because of a shift of the ___________ curve to the ___________.</w:t>
      </w:r>
    </w:p>
    <w:p w14:paraId="6DA00AAD" w14:textId="7AB6D941" w:rsidR="00643118" w:rsidRDefault="00643118" w:rsidP="00643118">
      <w:pPr>
        <w:pStyle w:val="ListParagraph"/>
        <w:numPr>
          <w:ilvl w:val="1"/>
          <w:numId w:val="10"/>
        </w:numPr>
        <w:spacing w:after="160" w:line="360" w:lineRule="auto"/>
      </w:pPr>
      <w:r>
        <w:t>supply; left</w:t>
      </w:r>
    </w:p>
    <w:p w14:paraId="2FC67F2B" w14:textId="15A424C2" w:rsidR="00643118" w:rsidRDefault="00643118" w:rsidP="00643118">
      <w:pPr>
        <w:pStyle w:val="ListParagraph"/>
        <w:numPr>
          <w:ilvl w:val="1"/>
          <w:numId w:val="10"/>
        </w:numPr>
        <w:spacing w:after="160" w:line="360" w:lineRule="auto"/>
      </w:pPr>
      <w:r>
        <w:t>supply; right</w:t>
      </w:r>
    </w:p>
    <w:p w14:paraId="6D0952E2" w14:textId="57F0FE47" w:rsidR="00643118" w:rsidRDefault="00643118" w:rsidP="00643118">
      <w:pPr>
        <w:pStyle w:val="ListParagraph"/>
        <w:numPr>
          <w:ilvl w:val="1"/>
          <w:numId w:val="10"/>
        </w:numPr>
        <w:spacing w:after="160" w:line="360" w:lineRule="auto"/>
      </w:pPr>
      <w:r>
        <w:t>demand; left</w:t>
      </w:r>
    </w:p>
    <w:p w14:paraId="62C569A2" w14:textId="0F33D186" w:rsidR="00EB6181" w:rsidRDefault="00643118" w:rsidP="00643118">
      <w:pPr>
        <w:pStyle w:val="ListParagraph"/>
        <w:numPr>
          <w:ilvl w:val="1"/>
          <w:numId w:val="10"/>
        </w:numPr>
        <w:spacing w:after="160" w:line="360" w:lineRule="auto"/>
      </w:pPr>
      <w:r>
        <w:t>demand right</w:t>
      </w:r>
    </w:p>
    <w:p w14:paraId="74E6A2D8" w14:textId="77777777" w:rsidR="00643118" w:rsidRPr="00643118" w:rsidRDefault="00643118" w:rsidP="00643118">
      <w:pPr>
        <w:pStyle w:val="ListParagraph"/>
        <w:spacing w:after="160" w:line="360" w:lineRule="auto"/>
        <w:ind w:left="1440"/>
      </w:pPr>
    </w:p>
    <w:p w14:paraId="4A725A38" w14:textId="43C0EBA1" w:rsidR="00EB6181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At a price of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$100,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Beachside Canoe Rentals rented 11 canoes. When it increased its rental price to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$125,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9 canoes were rented. Calculate the absolute value of the price elasticity of demand for canoe rentals using the midpoint formula.</w:t>
      </w:r>
    </w:p>
    <w:p w14:paraId="1FFC058A" w14:textId="620E1EBB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</w:rPr>
        <w:t>1.25</w:t>
      </w:r>
    </w:p>
    <w:p w14:paraId="226D47E4" w14:textId="52BDD8A7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</w:rPr>
        <w:t>2</w:t>
      </w:r>
    </w:p>
    <w:p w14:paraId="556BB79D" w14:textId="60A9DBB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</w:rPr>
        <w:t>0.9</w:t>
      </w:r>
    </w:p>
    <w:p w14:paraId="206FEE4F" w14:textId="2FF7B945" w:rsidR="00BC3CEA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0.75</w:t>
      </w:r>
    </w:p>
    <w:p w14:paraId="0116123D" w14:textId="66A21654" w:rsidR="004C335B" w:rsidRPr="00643118" w:rsidRDefault="004C335B" w:rsidP="00643118">
      <w:pPr>
        <w:pStyle w:val="ListParagraph"/>
        <w:spacing w:line="360" w:lineRule="auto"/>
        <w:ind w:firstLine="60"/>
        <w:rPr>
          <w:rFonts w:cstheme="minorHAnsi"/>
        </w:rPr>
      </w:pPr>
    </w:p>
    <w:p w14:paraId="440C835D" w14:textId="77777777" w:rsidR="002E6583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 Whenever the men's Texas Tech Basketball team wins more games, the price of a ticket goes up. This is because the ____________ curve shifted __________.</w:t>
      </w:r>
    </w:p>
    <w:p w14:paraId="2F186220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supply; left</w:t>
      </w:r>
    </w:p>
    <w:p w14:paraId="55792936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supply; right</w:t>
      </w:r>
    </w:p>
    <w:p w14:paraId="242ED050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demand; left</w:t>
      </w:r>
    </w:p>
    <w:p w14:paraId="32FA62C8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demand; right</w:t>
      </w:r>
    </w:p>
    <w:p w14:paraId="6FE42F49" w14:textId="77777777" w:rsidR="002E6583" w:rsidRPr="00643118" w:rsidRDefault="002E6583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46C650DA" w14:textId="12EEF488" w:rsidR="004C335B" w:rsidRPr="00643118" w:rsidRDefault="002E6583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A normal good is a good for which the demand increases as income decreases, holding everything else constant.</w:t>
      </w:r>
    </w:p>
    <w:p w14:paraId="411898DB" w14:textId="7F04ECF4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TRUE</w:t>
      </w:r>
    </w:p>
    <w:p w14:paraId="67ACF0CF" w14:textId="68D5F5E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FALSE</w:t>
      </w:r>
    </w:p>
    <w:p w14:paraId="71A370E3" w14:textId="514DA4D5" w:rsidR="004C335B" w:rsidRPr="00643118" w:rsidRDefault="00A03087" w:rsidP="00643118">
      <w:pPr>
        <w:pStyle w:val="ListParagraph"/>
        <w:spacing w:line="360" w:lineRule="auto"/>
        <w:jc w:val="center"/>
        <w:rPr>
          <w:rFonts w:cstheme="minorHAnsi"/>
        </w:rPr>
      </w:pPr>
      <w:r w:rsidRPr="00643118">
        <w:rPr>
          <w:noProof/>
        </w:rPr>
        <w:lastRenderedPageBreak/>
        <w:drawing>
          <wp:inline distT="0" distB="0" distL="0" distR="0" wp14:anchorId="35FF3D6F" wp14:editId="79B12526">
            <wp:extent cx="1855893" cy="1395885"/>
            <wp:effectExtent l="0" t="0" r="0" b="1270"/>
            <wp:docPr id="1743977777" name="Picture 1" descr="A table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977777" name="Picture 1" descr="A table with numbers and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7177" cy="141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E9606" w14:textId="177E5DBD" w:rsidR="004C335B" w:rsidRPr="00B201F6" w:rsidRDefault="00A03087" w:rsidP="00B201F6">
      <w:pPr>
        <w:pStyle w:val="ListParagraph"/>
        <w:numPr>
          <w:ilvl w:val="0"/>
          <w:numId w:val="10"/>
        </w:numPr>
        <w:spacing w:line="360" w:lineRule="auto"/>
        <w:rPr>
          <w:rFonts w:eastAsia="Times New Roman" w:cstheme="minorHAnsi"/>
          <w:color w:val="4D4D4D"/>
        </w:rPr>
      </w:pPr>
      <w:r w:rsidRPr="00643118">
        <w:rPr>
          <w:rFonts w:eastAsia="Times New Roman" w:cstheme="minorHAnsi"/>
          <w:color w:val="000000"/>
        </w:rPr>
        <w:t xml:space="preserve">The table </w:t>
      </w:r>
      <w:r w:rsidR="00643118">
        <w:rPr>
          <w:rFonts w:eastAsia="Times New Roman" w:cstheme="minorHAnsi"/>
          <w:color w:val="000000"/>
        </w:rPr>
        <w:t>above</w:t>
      </w:r>
      <w:r w:rsidRPr="00643118">
        <w:rPr>
          <w:rFonts w:eastAsia="Times New Roman" w:cstheme="minorHAnsi"/>
          <w:color w:val="000000"/>
        </w:rPr>
        <w:t xml:space="preserve"> summarizes production at the Crunchy Apple Orchard for the month of April. </w:t>
      </w:r>
      <w:r w:rsidRPr="00B201F6">
        <w:rPr>
          <w:rFonts w:eastAsia="Times New Roman" w:cstheme="minorHAnsi"/>
          <w:color w:val="000000"/>
        </w:rPr>
        <w:t>What is the marginal product of the 4th​ worker?</w:t>
      </w:r>
    </w:p>
    <w:p w14:paraId="643E2AAF" w14:textId="723F2DA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230 bushels</w:t>
      </w:r>
    </w:p>
    <w:p w14:paraId="3FF878DB" w14:textId="5DC7DF1E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57.4 bushels</w:t>
      </w:r>
    </w:p>
    <w:p w14:paraId="3A413802" w14:textId="7F1C6B4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50 bushels</w:t>
      </w:r>
    </w:p>
    <w:p w14:paraId="730E8562" w14:textId="342A64B9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12.4 bushels</w:t>
      </w:r>
    </w:p>
    <w:p w14:paraId="0F1FE695" w14:textId="04E88651" w:rsidR="004C335B" w:rsidRPr="00643118" w:rsidRDefault="004C335B" w:rsidP="00643118">
      <w:pPr>
        <w:pStyle w:val="ListParagraph"/>
        <w:spacing w:line="360" w:lineRule="auto"/>
        <w:ind w:left="1440" w:firstLine="720"/>
        <w:rPr>
          <w:rFonts w:cstheme="minorHAnsi"/>
        </w:rPr>
      </w:pPr>
    </w:p>
    <w:p w14:paraId="0B23FF44" w14:textId="77777777" w:rsidR="00643118" w:rsidRPr="00643118" w:rsidRDefault="00643118" w:rsidP="00643118">
      <w:pPr>
        <w:pStyle w:val="ListParagraph"/>
        <w:numPr>
          <w:ilvl w:val="0"/>
          <w:numId w:val="10"/>
        </w:numPr>
        <w:spacing w:line="360" w:lineRule="auto"/>
        <w:jc w:val="both"/>
        <w:rPr>
          <w:rFonts w:cstheme="minorHAnsi"/>
        </w:rPr>
      </w:pPr>
      <w:r w:rsidRPr="00643118">
        <w:rPr>
          <w:rFonts w:cstheme="minorHAnsi"/>
        </w:rPr>
        <w:t>Comparative advantage means the ability to produce a good or service</w:t>
      </w:r>
    </w:p>
    <w:p w14:paraId="7F048800" w14:textId="77777777" w:rsidR="00643118" w:rsidRPr="00643118" w:rsidRDefault="00643118" w:rsidP="00643118">
      <w:pPr>
        <w:pStyle w:val="ListParagraph"/>
        <w:numPr>
          <w:ilvl w:val="1"/>
          <w:numId w:val="10"/>
        </w:numPr>
        <w:spacing w:line="360" w:lineRule="auto"/>
        <w:jc w:val="both"/>
        <w:rPr>
          <w:rFonts w:cstheme="minorHAnsi"/>
        </w:rPr>
      </w:pPr>
      <w:r w:rsidRPr="00643118">
        <w:rPr>
          <w:rFonts w:cstheme="minorHAnsi"/>
        </w:rPr>
        <w:t>at a lower opportunity cost than any other producer.</w:t>
      </w:r>
    </w:p>
    <w:p w14:paraId="6BE25FF5" w14:textId="77777777" w:rsidR="00643118" w:rsidRPr="00643118" w:rsidRDefault="00643118" w:rsidP="00643118">
      <w:pPr>
        <w:pStyle w:val="ListParagraph"/>
        <w:numPr>
          <w:ilvl w:val="1"/>
          <w:numId w:val="10"/>
        </w:numPr>
        <w:spacing w:line="360" w:lineRule="auto"/>
        <w:jc w:val="both"/>
        <w:rPr>
          <w:rFonts w:cstheme="minorHAnsi"/>
        </w:rPr>
      </w:pPr>
      <w:r w:rsidRPr="00643118">
        <w:rPr>
          <w:rFonts w:cstheme="minorHAnsi"/>
        </w:rPr>
        <w:t>at a lower selling price than any other producer.</w:t>
      </w:r>
    </w:p>
    <w:p w14:paraId="668832DC" w14:textId="77777777" w:rsidR="00643118" w:rsidRPr="00643118" w:rsidRDefault="00643118" w:rsidP="00643118">
      <w:pPr>
        <w:pStyle w:val="ListParagraph"/>
        <w:numPr>
          <w:ilvl w:val="1"/>
          <w:numId w:val="10"/>
        </w:numPr>
        <w:spacing w:line="360" w:lineRule="auto"/>
        <w:jc w:val="both"/>
        <w:rPr>
          <w:rFonts w:cstheme="minorHAnsi"/>
        </w:rPr>
      </w:pPr>
      <w:r w:rsidRPr="00643118">
        <w:rPr>
          <w:rFonts w:cstheme="minorHAnsi"/>
        </w:rPr>
        <w:t>at a higher profit level than any other producer.</w:t>
      </w:r>
    </w:p>
    <w:p w14:paraId="121421AE" w14:textId="77777777" w:rsidR="00643118" w:rsidRPr="00643118" w:rsidRDefault="00643118" w:rsidP="00643118">
      <w:pPr>
        <w:pStyle w:val="ListParagraph"/>
        <w:numPr>
          <w:ilvl w:val="1"/>
          <w:numId w:val="10"/>
        </w:numPr>
        <w:spacing w:line="360" w:lineRule="auto"/>
        <w:jc w:val="both"/>
        <w:rPr>
          <w:rFonts w:cstheme="minorHAnsi"/>
        </w:rPr>
      </w:pPr>
      <w:r w:rsidRPr="00643118">
        <w:rPr>
          <w:rFonts w:cstheme="minorHAnsi"/>
        </w:rPr>
        <w:t>of a higher quality than any other producer.</w:t>
      </w:r>
    </w:p>
    <w:p w14:paraId="39C4CEC8" w14:textId="77777777" w:rsidR="00FF7A85" w:rsidRPr="00643118" w:rsidRDefault="00FF7A85" w:rsidP="00FF7A85">
      <w:pPr>
        <w:pStyle w:val="ListParagraph"/>
        <w:spacing w:line="360" w:lineRule="auto"/>
        <w:ind w:left="1440"/>
        <w:jc w:val="center"/>
        <w:rPr>
          <w:rFonts w:cstheme="minorHAnsi"/>
        </w:rPr>
      </w:pPr>
    </w:p>
    <w:p w14:paraId="3BA80936" w14:textId="0F612AFF" w:rsidR="004C335B" w:rsidRPr="00643118" w:rsidRDefault="005F6945" w:rsidP="00643118">
      <w:pPr>
        <w:spacing w:line="360" w:lineRule="auto"/>
        <w:jc w:val="center"/>
        <w:rPr>
          <w:rFonts w:cstheme="minorHAnsi"/>
        </w:rPr>
      </w:pPr>
      <w:r w:rsidRPr="00643118">
        <w:rPr>
          <w:noProof/>
        </w:rPr>
        <w:drawing>
          <wp:inline distT="0" distB="0" distL="0" distR="0" wp14:anchorId="1DBB430B" wp14:editId="5117E223">
            <wp:extent cx="3400213" cy="955024"/>
            <wp:effectExtent l="0" t="0" r="3810" b="0"/>
            <wp:docPr id="1528695503" name="Picture 5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695503" name="Picture 5" descr="A white rectangular sign with black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6036" cy="97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62560" w14:textId="0871F39C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Refer to the table above. Consider the data above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(in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billions of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dollars)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for an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economy: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Gross domestic product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(in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billions of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dollars)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for this economy equals</w:t>
      </w:r>
    </w:p>
    <w:p w14:paraId="278495AA" w14:textId="6F19AA8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2,</w:t>
      </w:r>
      <w:r w:rsidR="00B201F6">
        <w:rPr>
          <w:rFonts w:cstheme="minorHAnsi"/>
        </w:rPr>
        <w:t>0</w:t>
      </w:r>
      <w:r w:rsidR="005F6945" w:rsidRPr="00643118">
        <w:rPr>
          <w:rFonts w:cstheme="minorHAnsi"/>
        </w:rPr>
        <w:t>00</w:t>
      </w:r>
    </w:p>
    <w:p w14:paraId="246E60AB" w14:textId="35FCA528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1,400</w:t>
      </w:r>
    </w:p>
    <w:p w14:paraId="397F45A8" w14:textId="33FA583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2,200</w:t>
      </w:r>
    </w:p>
    <w:p w14:paraId="62A00716" w14:textId="62FC0EF2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1,600</w:t>
      </w:r>
    </w:p>
    <w:p w14:paraId="23EB4675" w14:textId="16F09084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lastRenderedPageBreak/>
        <w:t xml:space="preserve"> </w:t>
      </w:r>
      <w:r w:rsidR="002E6583" w:rsidRPr="00643118">
        <w:rPr>
          <w:rFonts w:cstheme="minorHAnsi"/>
        </w:rPr>
        <w:t>The ________ effect of a price change refers to the impact of a change in the price of a good on a consumer's purchasing power.</w:t>
      </w:r>
    </w:p>
    <w:p w14:paraId="13FABD8A" w14:textId="37AD43EE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Substitution</w:t>
      </w:r>
      <w:r w:rsidR="002E6583" w:rsidRPr="00643118">
        <w:rPr>
          <w:rFonts w:cstheme="minorHAnsi"/>
        </w:rPr>
        <w:tab/>
      </w:r>
    </w:p>
    <w:p w14:paraId="1546121B" w14:textId="68700B30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Demographics </w:t>
      </w:r>
    </w:p>
    <w:p w14:paraId="3C314769" w14:textId="44A121E6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Ceteris paribus </w:t>
      </w:r>
    </w:p>
    <w:p w14:paraId="498D6A6D" w14:textId="2963DF5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Income </w:t>
      </w:r>
    </w:p>
    <w:p w14:paraId="5138A4EC" w14:textId="24472EC5" w:rsidR="004C335B" w:rsidRPr="00643118" w:rsidRDefault="004C335B" w:rsidP="00643118">
      <w:pPr>
        <w:pStyle w:val="ListParagraph"/>
        <w:spacing w:line="360" w:lineRule="auto"/>
        <w:ind w:left="1440" w:firstLine="720"/>
        <w:rPr>
          <w:rFonts w:cstheme="minorHAnsi"/>
        </w:rPr>
      </w:pPr>
    </w:p>
    <w:p w14:paraId="5BA3D610" w14:textId="77777777" w:rsidR="002E6583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2E6583" w:rsidRPr="00643118">
        <w:rPr>
          <w:rFonts w:cstheme="minorHAnsi"/>
        </w:rPr>
        <w:t>Published in 1776, ________ was written by Adam Smith.</w:t>
      </w:r>
    </w:p>
    <w:p w14:paraId="3758024C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"The Declaration of Economics"</w:t>
      </w:r>
    </w:p>
    <w:p w14:paraId="465CF952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"The Communist Manifesto"</w:t>
      </w:r>
    </w:p>
    <w:p w14:paraId="77D5A537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"An Inquiry into the Nature and Causes of the Wealth of Nations"</w:t>
      </w:r>
    </w:p>
    <w:p w14:paraId="5A30146F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"The General Theory of Employment, Interest, and Money"</w:t>
      </w:r>
    </w:p>
    <w:p w14:paraId="21DB57CE" w14:textId="77777777" w:rsidR="002E6583" w:rsidRPr="00643118" w:rsidRDefault="002E6583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4F2E0263" w14:textId="018CBDEB" w:rsidR="004C335B" w:rsidRPr="00643118" w:rsidRDefault="005F6945" w:rsidP="00643118">
      <w:pPr>
        <w:spacing w:line="360" w:lineRule="auto"/>
        <w:jc w:val="center"/>
        <w:rPr>
          <w:rFonts w:cstheme="minorHAnsi"/>
        </w:rPr>
      </w:pPr>
      <w:r w:rsidRPr="00643118">
        <w:rPr>
          <w:noProof/>
        </w:rPr>
        <w:drawing>
          <wp:inline distT="0" distB="0" distL="0" distR="0" wp14:anchorId="3524A1E5" wp14:editId="325C2371">
            <wp:extent cx="3384241" cy="797560"/>
            <wp:effectExtent l="0" t="0" r="0" b="2540"/>
            <wp:docPr id="2024157020" name="Picture 6" descr="A number of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157020" name="Picture 6" descr="A number of numbers on a white backgroun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137" cy="80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E7D70" w14:textId="3133E1E1" w:rsidR="004C335B" w:rsidRPr="00643118" w:rsidRDefault="005F6945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Given the information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above,</w:t>
      </w:r>
      <w:r w:rsidRPr="00643118">
        <w:rPr>
          <w:rFonts w:cstheme="minorHAnsi"/>
          <w:color w:val="000000"/>
          <w:shd w:val="clear" w:color="auto" w:fill="FFFFFF"/>
        </w:rPr>
        <w:t xml:space="preserve"> what can we say has happened in the economy from 2019 to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2020?</w:t>
      </w:r>
    </w:p>
    <w:p w14:paraId="33BEFF17" w14:textId="154F3FE5" w:rsidR="004C335B" w:rsidRPr="00643118" w:rsidRDefault="005F6945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The price level has remained constant.</w:t>
      </w:r>
      <w:r w:rsidR="004C335B" w:rsidRPr="00643118">
        <w:rPr>
          <w:rFonts w:cstheme="minorHAnsi"/>
        </w:rPr>
        <w:t xml:space="preserve"> </w:t>
      </w:r>
    </w:p>
    <w:p w14:paraId="414CE12F" w14:textId="488A9F9B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The price level has risen.</w:t>
      </w:r>
    </w:p>
    <w:p w14:paraId="3D679B05" w14:textId="503C30EE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The price level has fallen.</w:t>
      </w:r>
    </w:p>
    <w:p w14:paraId="4AB2EB94" w14:textId="23FE9177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Not enough information is available to determine what has happened to prices.</w:t>
      </w:r>
    </w:p>
    <w:p w14:paraId="4D0461A9" w14:textId="59DA09A4" w:rsidR="004C335B" w:rsidRPr="00643118" w:rsidRDefault="004C335B" w:rsidP="00643118">
      <w:pPr>
        <w:pStyle w:val="ListParagraph"/>
        <w:spacing w:line="360" w:lineRule="auto"/>
        <w:ind w:left="1440" w:firstLine="720"/>
        <w:rPr>
          <w:rFonts w:cstheme="minorHAnsi"/>
        </w:rPr>
      </w:pPr>
    </w:p>
    <w:p w14:paraId="3C236284" w14:textId="2E891742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To compare the economy of two different countries, you would use _____________.</w:t>
      </w:r>
    </w:p>
    <w:p w14:paraId="34873ECA" w14:textId="2C27D21A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National Income</w:t>
      </w:r>
    </w:p>
    <w:p w14:paraId="4380A73F" w14:textId="5705909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Nominal GDP</w:t>
      </w:r>
      <w:r w:rsidR="002E6583" w:rsidRPr="00643118">
        <w:rPr>
          <w:rFonts w:cstheme="minorHAnsi"/>
        </w:rPr>
        <w:tab/>
      </w:r>
    </w:p>
    <w:p w14:paraId="399CE9E3" w14:textId="4C3F0B4B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Gross National Income </w:t>
      </w:r>
    </w:p>
    <w:p w14:paraId="53C586AD" w14:textId="25EBAC4A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Real GDP Per Capita </w:t>
      </w:r>
    </w:p>
    <w:p w14:paraId="16998CCD" w14:textId="77777777" w:rsidR="002E6583" w:rsidRPr="00643118" w:rsidRDefault="002E6583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5BCC7330" w14:textId="2C1DD0C3" w:rsidR="004C335B" w:rsidRPr="00643118" w:rsidRDefault="00A03087" w:rsidP="00643118">
      <w:pPr>
        <w:spacing w:line="360" w:lineRule="auto"/>
        <w:jc w:val="center"/>
        <w:rPr>
          <w:rFonts w:cstheme="minorHAnsi"/>
        </w:rPr>
      </w:pPr>
      <w:r w:rsidRPr="00643118">
        <w:rPr>
          <w:noProof/>
        </w:rPr>
        <w:lastRenderedPageBreak/>
        <w:drawing>
          <wp:inline distT="0" distB="0" distL="0" distR="0" wp14:anchorId="0EDE8E01" wp14:editId="6BE98C1D">
            <wp:extent cx="2905760" cy="1325929"/>
            <wp:effectExtent l="0" t="0" r="2540" b="0"/>
            <wp:docPr id="1943539592" name="Picture 2" descr="A table with numbers and labe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539592" name="Picture 2" descr="A table with numbers and label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402" cy="133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BD832" w14:textId="3012A076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A03087" w:rsidRPr="00643118">
        <w:rPr>
          <w:rFonts w:cstheme="minorHAnsi"/>
          <w:color w:val="000000"/>
          <w:shd w:val="clear" w:color="auto" w:fill="FFFFFF"/>
        </w:rPr>
        <w:t>The table above refers to the relationship between the quantity of workers employed and the number of cardboard boxes produced per day by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Manny's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House of Boxes. The capital used to produce the boxes is fixed. The highest value of the average product is labor is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________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when Manny hires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________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workers.</w:t>
      </w:r>
    </w:p>
    <w:p w14:paraId="3D51D540" w14:textId="6DA9FF8B" w:rsidR="004C335B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Style w:val="nowrap"/>
          <w:rFonts w:cstheme="minorHAnsi"/>
          <w:color w:val="000000"/>
        </w:rPr>
        <w:t>100;</w:t>
      </w:r>
      <w:r w:rsidRPr="00643118">
        <w:rPr>
          <w:rFonts w:cstheme="minorHAnsi"/>
          <w:color w:val="000000"/>
          <w:shd w:val="clear" w:color="auto" w:fill="FFFFFF"/>
        </w:rPr>
        <w:t xml:space="preserve"> 3</w:t>
      </w:r>
    </w:p>
    <w:p w14:paraId="076EBEFC" w14:textId="2DBD5B27" w:rsidR="004C335B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Style w:val="nowrap"/>
          <w:rFonts w:cstheme="minorHAnsi"/>
          <w:color w:val="000000"/>
        </w:rPr>
        <w:t>80;</w:t>
      </w:r>
      <w:r w:rsidRPr="00643118">
        <w:rPr>
          <w:rFonts w:cstheme="minorHAnsi"/>
          <w:color w:val="000000"/>
          <w:shd w:val="clear" w:color="auto" w:fill="FFFFFF"/>
        </w:rPr>
        <w:t xml:space="preserve"> 3</w:t>
      </w:r>
    </w:p>
    <w:p w14:paraId="3EA18F01" w14:textId="545EB11F" w:rsidR="004C335B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Style w:val="nowrap"/>
          <w:rFonts w:cstheme="minorHAnsi"/>
          <w:color w:val="000000"/>
        </w:rPr>
        <w:t>100;</w:t>
      </w:r>
      <w:r w:rsidRPr="00643118">
        <w:rPr>
          <w:rFonts w:cstheme="minorHAnsi"/>
          <w:color w:val="000000"/>
          <w:shd w:val="clear" w:color="auto" w:fill="FFFFFF"/>
        </w:rPr>
        <w:t xml:space="preserve"> 2</w:t>
      </w:r>
    </w:p>
    <w:p w14:paraId="56F801D0" w14:textId="4FBDD6D1" w:rsidR="004C335B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Style w:val="nowrap"/>
          <w:rFonts w:cstheme="minorHAnsi"/>
          <w:color w:val="000000"/>
        </w:rPr>
        <w:t>80;</w:t>
      </w:r>
      <w:r w:rsidRPr="00643118">
        <w:rPr>
          <w:rFonts w:cstheme="minorHAnsi"/>
          <w:color w:val="000000"/>
          <w:shd w:val="clear" w:color="auto" w:fill="FFFFFF"/>
        </w:rPr>
        <w:t xml:space="preserve"> 4</w:t>
      </w:r>
    </w:p>
    <w:p w14:paraId="036A6A59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247E8D62" w14:textId="5FC79AE6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The table above refers to the relationship between the quantity of workers employed and the number of cardboard boxes produced per day by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Manny's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House of Boxes. The capital used to produce the boxes is fixed. The average product of labor will equal 66 boxes when Manny hires</w:t>
      </w:r>
    </w:p>
    <w:p w14:paraId="2602B328" w14:textId="01F05E98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the second worker.</w:t>
      </w:r>
    </w:p>
    <w:p w14:paraId="509FD51B" w14:textId="08EC5C2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the third worker.</w:t>
      </w:r>
    </w:p>
    <w:p w14:paraId="1EBF42E7" w14:textId="29CB8020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the fourth worker.</w:t>
      </w:r>
    </w:p>
    <w:p w14:paraId="2A766672" w14:textId="10207CF6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the fifth worker.</w:t>
      </w:r>
    </w:p>
    <w:p w14:paraId="1B44E4AE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3D05A2B4" w14:textId="79DB524A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643118">
        <w:rPr>
          <w:rFonts w:cstheme="minorHAnsi"/>
          <w:color w:val="000000"/>
          <w:shd w:val="clear" w:color="auto" w:fill="FFFFFF"/>
        </w:rPr>
        <w:t>In the table above, the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capital used to produce the boxes is fixed. Diminishing returns to labor are first observed in this example after Manny hires the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________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worker.</w:t>
      </w:r>
    </w:p>
    <w:p w14:paraId="1C3FB5C6" w14:textId="38BDC07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</w:rPr>
        <w:t>2</w:t>
      </w:r>
      <w:r w:rsidR="00A03087" w:rsidRPr="00643118">
        <w:rPr>
          <w:rFonts w:cstheme="minorHAnsi"/>
          <w:vertAlign w:val="superscript"/>
        </w:rPr>
        <w:t>nd</w:t>
      </w:r>
    </w:p>
    <w:p w14:paraId="43AEAD09" w14:textId="673DFD28" w:rsidR="00A03087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3</w:t>
      </w:r>
      <w:r w:rsidRPr="00643118">
        <w:rPr>
          <w:rFonts w:cstheme="minorHAnsi"/>
          <w:vertAlign w:val="superscript"/>
        </w:rPr>
        <w:t>rd</w:t>
      </w:r>
    </w:p>
    <w:p w14:paraId="565AE9F2" w14:textId="2ACC9C2A" w:rsidR="00A03087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4</w:t>
      </w:r>
      <w:r w:rsidRPr="00643118">
        <w:rPr>
          <w:rFonts w:cstheme="minorHAnsi"/>
          <w:vertAlign w:val="superscript"/>
        </w:rPr>
        <w:t>th</w:t>
      </w:r>
    </w:p>
    <w:p w14:paraId="55166C1C" w14:textId="00C1B127" w:rsidR="00A03087" w:rsidRPr="00643118" w:rsidRDefault="00A03087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5</w:t>
      </w:r>
      <w:r w:rsidRPr="00643118">
        <w:rPr>
          <w:rFonts w:cstheme="minorHAnsi"/>
          <w:vertAlign w:val="superscript"/>
        </w:rPr>
        <w:t>th</w:t>
      </w:r>
    </w:p>
    <w:p w14:paraId="0F8360EF" w14:textId="434632B2" w:rsidR="004C335B" w:rsidRPr="00643118" w:rsidRDefault="004C335B" w:rsidP="00643118">
      <w:pPr>
        <w:pStyle w:val="ListParagraph"/>
        <w:spacing w:line="360" w:lineRule="auto"/>
        <w:ind w:firstLine="720"/>
        <w:rPr>
          <w:rFonts w:cstheme="minorHAnsi"/>
        </w:rPr>
      </w:pPr>
    </w:p>
    <w:p w14:paraId="3E2A73F6" w14:textId="3B40191F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Which of the following is a normative economic statement?</w:t>
      </w:r>
    </w:p>
    <w:p w14:paraId="3C3E64E3" w14:textId="107477C9" w:rsidR="002E6583" w:rsidRPr="00643118" w:rsidRDefault="00643118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 Foreclosures have increased with rising mortgage interest rates</w:t>
      </w:r>
      <w:r w:rsidR="002E6583" w:rsidRPr="00643118">
        <w:rPr>
          <w:rFonts w:cstheme="minorHAnsi"/>
        </w:rPr>
        <w:t>.</w:t>
      </w:r>
    </w:p>
    <w:p w14:paraId="44578C0A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Rising global demand for diesel and heating oil has led to increases in the price of crude oil.</w:t>
      </w:r>
    </w:p>
    <w:p w14:paraId="191D232E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Fashion designers should be allowed to copyright designs to promote innovation.</w:t>
      </w:r>
    </w:p>
    <w:p w14:paraId="40BB00AE" w14:textId="42BFBC45" w:rsidR="004C335B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federal government is considering raising the gasoline tax to promote the use of public transportation.</w:t>
      </w:r>
      <w:r w:rsidR="004C335B" w:rsidRPr="00643118">
        <w:rPr>
          <w:rFonts w:cstheme="minorHAnsi"/>
        </w:rPr>
        <w:t xml:space="preserve"> </w:t>
      </w:r>
    </w:p>
    <w:p w14:paraId="78F6104F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6115FBBC" w14:textId="611815F6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Whenever there is a national recall of goods like lettuce or meat, the price of the </w:t>
      </w:r>
      <w:r w:rsidR="00643118">
        <w:rPr>
          <w:rFonts w:cstheme="minorHAnsi"/>
        </w:rPr>
        <w:t>goods</w:t>
      </w:r>
      <w:r w:rsidR="002E6583" w:rsidRPr="00643118">
        <w:rPr>
          <w:rFonts w:cstheme="minorHAnsi"/>
        </w:rPr>
        <w:t xml:space="preserve"> goes up. This is because the ____________ curve shifted __________.</w:t>
      </w:r>
    </w:p>
    <w:p w14:paraId="2367440C" w14:textId="740F6132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Demand; right </w:t>
      </w:r>
    </w:p>
    <w:p w14:paraId="4BAA57A7" w14:textId="0D10AB69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Supply; right </w:t>
      </w:r>
    </w:p>
    <w:p w14:paraId="60F16C98" w14:textId="538C9284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Demand; left </w:t>
      </w:r>
    </w:p>
    <w:p w14:paraId="28DFF5A3" w14:textId="52DDB4B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Supply; left </w:t>
      </w:r>
    </w:p>
    <w:p w14:paraId="32DF2FB4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3735DCCA" w14:textId="01ECB513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If the nominal GDP for a country is $5 trillion and the real GDP is $4 trillion, the GDP deflator is equal to:</w:t>
      </w:r>
    </w:p>
    <w:p w14:paraId="28640767" w14:textId="440DCF8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12.5</w:t>
      </w:r>
    </w:p>
    <w:p w14:paraId="207CC1FA" w14:textId="39F8624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125</w:t>
      </w:r>
    </w:p>
    <w:p w14:paraId="6D2A5934" w14:textId="3103E67E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800</w:t>
      </w:r>
    </w:p>
    <w:p w14:paraId="0CAD0160" w14:textId="228A1AD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80</w:t>
      </w:r>
    </w:p>
    <w:p w14:paraId="478276B2" w14:textId="77777777" w:rsidR="00643118" w:rsidRDefault="00643118" w:rsidP="00643118">
      <w:pPr>
        <w:pStyle w:val="ListParagraph"/>
        <w:spacing w:line="360" w:lineRule="auto"/>
        <w:rPr>
          <w:rFonts w:cstheme="minorHAnsi"/>
        </w:rPr>
      </w:pPr>
    </w:p>
    <w:p w14:paraId="6799C06A" w14:textId="73E5873F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If at a price of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$24,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Octavia sells 36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home-grown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orchids and at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$30</w:t>
      </w:r>
      <w:r w:rsidR="00643118">
        <w:rPr>
          <w:rStyle w:val="nowrap"/>
          <w:rFonts w:cstheme="minorHAnsi"/>
          <w:color w:val="000000"/>
        </w:rPr>
        <w:t>,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she sells 24</w:t>
      </w:r>
      <w:r w:rsidR="00A03087" w:rsidRPr="00643118">
        <w:rPr>
          <w:rStyle w:val="wbr"/>
          <w:rFonts w:cstheme="minorHAnsi"/>
          <w:color w:val="000000"/>
        </w:rPr>
        <w:t>​</w:t>
      </w:r>
      <w:r w:rsidR="00A03087" w:rsidRPr="00643118">
        <w:rPr>
          <w:rStyle w:val="apple-converted-space"/>
          <w:rFonts w:cstheme="minorHAnsi"/>
          <w:color w:val="000000"/>
        </w:rPr>
        <w:t> </w:t>
      </w:r>
      <w:r w:rsidR="00A03087" w:rsidRPr="00643118">
        <w:rPr>
          <w:rStyle w:val="nowrap"/>
          <w:rFonts w:cstheme="minorHAnsi"/>
          <w:color w:val="000000"/>
        </w:rPr>
        <w:t>home-grown</w:t>
      </w:r>
      <w:r w:rsidR="00A03087" w:rsidRPr="00643118">
        <w:rPr>
          <w:rFonts w:cstheme="minorHAnsi"/>
          <w:color w:val="000000"/>
          <w:shd w:val="clear" w:color="auto" w:fill="FFFFFF"/>
        </w:rPr>
        <w:t xml:space="preserve"> orchids, the demand for her orchids is</w:t>
      </w:r>
    </w:p>
    <w:p w14:paraId="107792D4" w14:textId="3880E2A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perfectly elastic.</w:t>
      </w:r>
    </w:p>
    <w:p w14:paraId="56488D34" w14:textId="3EBE2A1B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inelastic.</w:t>
      </w:r>
    </w:p>
    <w:p w14:paraId="385DFAF4" w14:textId="7B127F97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unit elastic.</w:t>
      </w:r>
    </w:p>
    <w:p w14:paraId="08712E2C" w14:textId="6A75C79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A03087" w:rsidRPr="00643118">
        <w:rPr>
          <w:rFonts w:cstheme="minorHAnsi"/>
          <w:color w:val="000000"/>
          <w:shd w:val="clear" w:color="auto" w:fill="FFFFFF"/>
        </w:rPr>
        <w:t>elastic.</w:t>
      </w:r>
    </w:p>
    <w:p w14:paraId="509FD755" w14:textId="104154E1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lastRenderedPageBreak/>
        <w:t xml:space="preserve"> </w:t>
      </w:r>
      <w:r w:rsidR="002E6583" w:rsidRPr="00643118">
        <w:rPr>
          <w:rFonts w:cstheme="minorHAnsi"/>
        </w:rPr>
        <w:t>Economists assume that rational people</w:t>
      </w:r>
    </w:p>
    <w:p w14:paraId="22C6AC61" w14:textId="77777777" w:rsidR="002E6583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never use all available information as they act to achieve their goals.</w:t>
      </w:r>
    </w:p>
    <w:p w14:paraId="38DF4830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undertake activities that benefit others and hurt themselves.</w:t>
      </w:r>
    </w:p>
    <w:p w14:paraId="47766D1A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only weigh the benefits and costs of the most desirable alternative actions.</w:t>
      </w:r>
    </w:p>
    <w:p w14:paraId="1B7182D5" w14:textId="14A331DD" w:rsidR="004C335B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respond to economic incentives.</w:t>
      </w:r>
    </w:p>
    <w:p w14:paraId="6CB4F40D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75038C48" w14:textId="61837CEB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Country XYZ had the following in 2017:  $350 billion in consumption, $110 billion in investment spending, $210 billion in government expenditures, $15 billion in exports, and $45 billion in imports. What was the nominal GDP of this country in 2017?</w:t>
      </w:r>
    </w:p>
    <w:p w14:paraId="2429A636" w14:textId="666FAB64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$640 Billion</w:t>
      </w:r>
    </w:p>
    <w:p w14:paraId="6CDA296D" w14:textId="4573B6E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$610 Billion </w:t>
      </w:r>
    </w:p>
    <w:p w14:paraId="08742334" w14:textId="0462EDD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$450 Billion </w:t>
      </w:r>
    </w:p>
    <w:p w14:paraId="6A7724E1" w14:textId="5F2811D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$580 Billion </w:t>
      </w:r>
    </w:p>
    <w:p w14:paraId="3C7D2299" w14:textId="77777777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77CEC545" w14:textId="4A588BAC" w:rsidR="004C335B" w:rsidRPr="00643118" w:rsidRDefault="00FD31CD" w:rsidP="00643118">
      <w:pPr>
        <w:spacing w:line="360" w:lineRule="auto"/>
        <w:jc w:val="center"/>
        <w:rPr>
          <w:rFonts w:cstheme="minorHAnsi"/>
        </w:rPr>
      </w:pPr>
      <w:r w:rsidRPr="00643118">
        <w:rPr>
          <w:noProof/>
        </w:rPr>
        <w:drawing>
          <wp:inline distT="0" distB="0" distL="0" distR="0" wp14:anchorId="6D67D783" wp14:editId="461565AF">
            <wp:extent cx="3806177" cy="2269067"/>
            <wp:effectExtent l="0" t="0" r="4445" b="4445"/>
            <wp:docPr id="1374948619" name="Picture 4" descr="A table with numbers and a number of item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948619" name="Picture 4" descr="A table with numbers and a number of items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248" cy="227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2D9BB" w14:textId="2B24EB4A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</w:rPr>
        <w:t xml:space="preserve">Arnie sells basketballs in a perfectly competitive market. The table above summarizes Arnie’s output per day (Q), total cost (TC), average total cost (ATC) and marginal cost (MC). </w:t>
      </w:r>
      <w:r w:rsidR="005F6945" w:rsidRPr="00643118">
        <w:rPr>
          <w:rFonts w:cstheme="minorHAnsi"/>
        </w:rPr>
        <w:t>What will Arnie’s output be if the market price is $5?</w:t>
      </w:r>
    </w:p>
    <w:p w14:paraId="1B17C9E8" w14:textId="70067212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Q=3, profit = - $7.50</w:t>
      </w:r>
    </w:p>
    <w:p w14:paraId="7AA97D21" w14:textId="39F9F4D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 xml:space="preserve">Q = 0, profit = -$10.00 </w:t>
      </w:r>
    </w:p>
    <w:p w14:paraId="53324F80" w14:textId="5D408606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Q = 1 ; profit = - $10</w:t>
      </w:r>
    </w:p>
    <w:p w14:paraId="4C20CCB9" w14:textId="7A4D8D04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 xml:space="preserve">Price and profit cannot be determined from the information given. </w:t>
      </w:r>
    </w:p>
    <w:p w14:paraId="215AAC47" w14:textId="41F31E20" w:rsidR="004C335B" w:rsidRPr="00643118" w:rsidRDefault="004C335B" w:rsidP="00643118">
      <w:pPr>
        <w:pStyle w:val="ListParagraph"/>
        <w:spacing w:line="360" w:lineRule="auto"/>
        <w:ind w:left="1440" w:firstLine="60"/>
        <w:rPr>
          <w:rFonts w:cstheme="minorHAnsi"/>
        </w:rPr>
      </w:pPr>
    </w:p>
    <w:p w14:paraId="2E8FD5D1" w14:textId="3A21ED5A" w:rsidR="004C335B" w:rsidRPr="00643118" w:rsidRDefault="002E6583" w:rsidP="00643118">
      <w:pPr>
        <w:pStyle w:val="ListParagraph"/>
        <w:numPr>
          <w:ilvl w:val="0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ich of the following is counted in GDP?</w:t>
      </w:r>
      <w:r w:rsidR="004C335B" w:rsidRPr="00643118">
        <w:rPr>
          <w:rFonts w:cstheme="minorHAnsi"/>
        </w:rPr>
        <w:t xml:space="preserve"> </w:t>
      </w:r>
    </w:p>
    <w:p w14:paraId="5E040AB8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value of goods and services produced in the underground economy</w:t>
      </w:r>
    </w:p>
    <w:p w14:paraId="61BD664C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value of do-it-yourself work</w:t>
      </w:r>
    </w:p>
    <w:p w14:paraId="441C4A35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value of leisure</w:t>
      </w:r>
    </w:p>
    <w:p w14:paraId="122CDB1A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cost of a speed boat purchased by drug smugglers</w:t>
      </w:r>
    </w:p>
    <w:p w14:paraId="208105FA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2B213F3D" w14:textId="4FCF34B5" w:rsidR="004C335B" w:rsidRPr="00643118" w:rsidRDefault="002E6583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Using "chain-weighted" prices to calculate real GDP remedies the distortions caused by changes in relative prices over time.</w:t>
      </w:r>
    </w:p>
    <w:p w14:paraId="3583C474" w14:textId="3E5A1EEC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TRUE</w:t>
      </w:r>
    </w:p>
    <w:p w14:paraId="71847275" w14:textId="3E826A19" w:rsidR="005F6945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FALSE</w:t>
      </w:r>
    </w:p>
    <w:p w14:paraId="3F79E761" w14:textId="77777777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025D1F90" w14:textId="26D786E5" w:rsidR="004C335B" w:rsidRPr="00643118" w:rsidRDefault="005F6945" w:rsidP="00643118">
      <w:pPr>
        <w:spacing w:line="360" w:lineRule="auto"/>
        <w:jc w:val="center"/>
        <w:rPr>
          <w:rFonts w:cstheme="minorHAnsi"/>
        </w:rPr>
      </w:pPr>
      <w:r w:rsidRPr="00643118">
        <w:rPr>
          <w:noProof/>
        </w:rPr>
        <w:drawing>
          <wp:inline distT="0" distB="0" distL="0" distR="0" wp14:anchorId="610CFF2B" wp14:editId="46AF1ABD">
            <wp:extent cx="4057227" cy="880800"/>
            <wp:effectExtent l="0" t="0" r="0" b="0"/>
            <wp:docPr id="75425401" name="Picture 7" descr="A table with numbers and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25401" name="Picture 7" descr="A table with numbers and word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0908" cy="892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07F8C" w14:textId="0E92E93E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A very simple economy produces three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goods: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movies,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burgers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and bikes. The quantities produced and their corresponding prices for 2017 and 2020 are shown in the table. What is nominal GDP in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2020?</w:t>
      </w:r>
    </w:p>
    <w:p w14:paraId="477A0C75" w14:textId="0EF0CB4F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$3,320</w:t>
      </w:r>
    </w:p>
    <w:p w14:paraId="303CB2E1" w14:textId="469BF3C0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3,690</w:t>
      </w:r>
    </w:p>
    <w:p w14:paraId="23A73B6E" w14:textId="2577BBF9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6,360</w:t>
      </w:r>
    </w:p>
    <w:p w14:paraId="619FAEB2" w14:textId="4ABEFD22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7,035</w:t>
      </w:r>
    </w:p>
    <w:p w14:paraId="45FDC44C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33606516" w14:textId="2933120D" w:rsidR="004C335B" w:rsidRPr="00643118" w:rsidRDefault="00643118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 Accordinging to the chart above, w</w:t>
      </w:r>
      <w:r w:rsidR="005F6945" w:rsidRPr="00643118">
        <w:rPr>
          <w:rFonts w:cstheme="minorHAnsi"/>
          <w:color w:val="000000"/>
          <w:shd w:val="clear" w:color="auto" w:fill="FFFFFF"/>
        </w:rPr>
        <w:t>hat is real GDP in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2020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using 2017 as the base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year?</w:t>
      </w:r>
    </w:p>
    <w:p w14:paraId="40C98CB7" w14:textId="77777777" w:rsidR="005F6945" w:rsidRPr="00643118" w:rsidRDefault="005F6945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$3,320</w:t>
      </w:r>
    </w:p>
    <w:p w14:paraId="0F2812D0" w14:textId="77777777" w:rsidR="005F6945" w:rsidRPr="00643118" w:rsidRDefault="005F6945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$3,690</w:t>
      </w:r>
    </w:p>
    <w:p w14:paraId="0F66703C" w14:textId="77777777" w:rsidR="005F6945" w:rsidRPr="00643118" w:rsidRDefault="005F6945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$6,360</w:t>
      </w:r>
    </w:p>
    <w:p w14:paraId="67EC69E3" w14:textId="77777777" w:rsidR="005F6945" w:rsidRPr="00643118" w:rsidRDefault="005F6945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$7,035</w:t>
      </w:r>
    </w:p>
    <w:p w14:paraId="663650E8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4CCAB2FD" w14:textId="47243962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lastRenderedPageBreak/>
        <w:t xml:space="preserve"> </w:t>
      </w:r>
      <w:r w:rsidR="00FD31CD" w:rsidRPr="00643118">
        <w:rPr>
          <w:rFonts w:cstheme="minorHAnsi"/>
        </w:rPr>
        <w:t>According to a study of the price elasticities of products sold in supermarkets, the price elasticity of demand for toothpaste is estimated at. -0.45. Which of the following could explain why the price elasticity of demand for toothpaste is so low?</w:t>
      </w:r>
    </w:p>
    <w:p w14:paraId="17418488" w14:textId="403C1256" w:rsidR="004C335B" w:rsidRPr="00643118" w:rsidRDefault="00FD31CD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There are few close substitutes for toothpaste.</w:t>
      </w:r>
      <w:r w:rsidR="004C335B" w:rsidRPr="00643118">
        <w:rPr>
          <w:rFonts w:cstheme="minorHAnsi"/>
        </w:rPr>
        <w:t xml:space="preserve"> </w:t>
      </w:r>
    </w:p>
    <w:p w14:paraId="4786091B" w14:textId="7C7D05D2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The toothpaste industry is highly competitive.</w:t>
      </w:r>
    </w:p>
    <w:p w14:paraId="7C183762" w14:textId="46A3FAD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Toothpaste is considered a luxury good.</w:t>
      </w:r>
    </w:p>
    <w:p w14:paraId="48119DFE" w14:textId="53BBF061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FD31CD" w:rsidRPr="00643118">
        <w:rPr>
          <w:rFonts w:cstheme="minorHAnsi"/>
          <w:color w:val="000000"/>
          <w:shd w:val="clear" w:color="auto" w:fill="FFFFFF"/>
        </w:rPr>
        <w:t>Toothpaste is a necessity.</w:t>
      </w:r>
    </w:p>
    <w:p w14:paraId="66E6E89F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43770350" w14:textId="5379BEF9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2E6583" w:rsidRPr="00643118">
        <w:rPr>
          <w:rFonts w:cstheme="minorHAnsi"/>
        </w:rPr>
        <w:t>Which of the following is a microeconomic question?</w:t>
      </w:r>
    </w:p>
    <w:p w14:paraId="74894564" w14:textId="77777777" w:rsidR="002E6583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What determines the average price level and inflation?</w:t>
      </w:r>
    </w:p>
    <w:p w14:paraId="242ED2BE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at will the level of economic growth be in the entire economy?</w:t>
      </w:r>
    </w:p>
    <w:p w14:paraId="2DCD6779" w14:textId="77777777" w:rsidR="002E6583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How much will be saved and how much will be produced in the entire economy?</w:t>
      </w:r>
    </w:p>
    <w:p w14:paraId="3E7DBBF3" w14:textId="1B85F18E" w:rsidR="004C335B" w:rsidRPr="00643118" w:rsidRDefault="002E6583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at factors determine the price of wheat?</w:t>
      </w:r>
    </w:p>
    <w:p w14:paraId="78A04073" w14:textId="77777777" w:rsidR="004C335B" w:rsidRPr="00643118" w:rsidRDefault="004C335B" w:rsidP="00FF7A85">
      <w:pPr>
        <w:pStyle w:val="ListParagraph"/>
        <w:spacing w:line="360" w:lineRule="auto"/>
        <w:rPr>
          <w:rFonts w:cstheme="minorHAnsi"/>
        </w:rPr>
      </w:pPr>
    </w:p>
    <w:p w14:paraId="36D5808D" w14:textId="3A0347DA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If the market price is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25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the average revenue of selling five units is</w:t>
      </w:r>
    </w:p>
    <w:p w14:paraId="37B175F8" w14:textId="09A45444" w:rsidR="004C335B" w:rsidRPr="00643118" w:rsidRDefault="00FD31CD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$25</w:t>
      </w:r>
      <w:r w:rsidR="004C335B" w:rsidRPr="00643118">
        <w:rPr>
          <w:rFonts w:cstheme="minorHAnsi"/>
        </w:rPr>
        <w:t xml:space="preserve"> </w:t>
      </w:r>
    </w:p>
    <w:p w14:paraId="2E076F48" w14:textId="690CD57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</w:rPr>
        <w:t>$5</w:t>
      </w:r>
    </w:p>
    <w:p w14:paraId="6E44DBDE" w14:textId="580EA324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</w:rPr>
        <w:t>$125</w:t>
      </w:r>
    </w:p>
    <w:p w14:paraId="62B3D51F" w14:textId="5E8AD00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</w:rPr>
        <w:t>$12.50</w:t>
      </w:r>
    </w:p>
    <w:p w14:paraId="280401AC" w14:textId="355ECDCB" w:rsidR="004C335B" w:rsidRPr="00643118" w:rsidRDefault="004C335B" w:rsidP="00643118">
      <w:pPr>
        <w:pStyle w:val="ListParagraph"/>
        <w:spacing w:line="360" w:lineRule="auto"/>
        <w:ind w:left="1440" w:firstLine="60"/>
        <w:rPr>
          <w:rFonts w:cstheme="minorHAnsi"/>
        </w:rPr>
      </w:pPr>
    </w:p>
    <w:p w14:paraId="3CC0DD2E" w14:textId="0FC20F59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F7A85" w:rsidRPr="00643118">
        <w:rPr>
          <w:rFonts w:cstheme="minorHAnsi"/>
        </w:rPr>
        <w:t>An example of a transfer payment is</w:t>
      </w:r>
    </w:p>
    <w:p w14:paraId="1D7B86A1" w14:textId="77777777" w:rsidR="00FF7A85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F7A85" w:rsidRPr="00643118">
        <w:rPr>
          <w:rFonts w:cstheme="minorHAnsi"/>
        </w:rPr>
        <w:t>a welfare payment.</w:t>
      </w:r>
    </w:p>
    <w:p w14:paraId="041AB31E" w14:textId="77777777" w:rsidR="00FF7A85" w:rsidRPr="00643118" w:rsidRDefault="00FF7A85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a teacher's paycheck.</w:t>
      </w:r>
    </w:p>
    <w:p w14:paraId="431C5824" w14:textId="77777777" w:rsidR="00FF7A85" w:rsidRPr="00643118" w:rsidRDefault="00FF7A85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a paycheck for a member of the National Guard.</w:t>
      </w:r>
    </w:p>
    <w:p w14:paraId="55249361" w14:textId="1530CF6B" w:rsidR="00FD31CD" w:rsidRPr="00643118" w:rsidRDefault="00FF7A85" w:rsidP="00643118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a purchase of a new bridge in Alaska.</w:t>
      </w:r>
    </w:p>
    <w:p w14:paraId="37DEB7D3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66948B84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3923124C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395D6901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3328DEE5" w14:textId="77777777" w:rsidR="00FF7A85" w:rsidRPr="00643118" w:rsidRDefault="00FF7A85" w:rsidP="00FF7A85">
      <w:pPr>
        <w:pStyle w:val="ListParagraph"/>
        <w:spacing w:after="160" w:line="360" w:lineRule="auto"/>
        <w:ind w:left="1440"/>
        <w:rPr>
          <w:rFonts w:cstheme="minorHAnsi"/>
        </w:rPr>
      </w:pPr>
    </w:p>
    <w:p w14:paraId="441B4FFB" w14:textId="4BD55BC3" w:rsidR="004C335B" w:rsidRPr="00643118" w:rsidRDefault="00FD31CD" w:rsidP="00643118">
      <w:pPr>
        <w:pStyle w:val="ListParagraph"/>
        <w:numPr>
          <w:ilvl w:val="0"/>
          <w:numId w:val="10"/>
        </w:numPr>
        <w:spacing w:line="360" w:lineRule="auto"/>
        <w:rPr>
          <w:rFonts w:eastAsia="Times New Roman" w:cstheme="minorHAnsi"/>
          <w:color w:val="4D4D4D"/>
        </w:rPr>
      </w:pPr>
      <w:r w:rsidRPr="00643118">
        <w:rPr>
          <w:rFonts w:eastAsia="Times New Roman" w:cstheme="minorHAnsi"/>
          <w:color w:val="000000"/>
        </w:rPr>
        <w:t>A perfectly competitive apple farm produces​ 1,000 bushels of apples at a total cost of​ $36,000. The price of each bushel is​ $50. Calculate the​ firm's short</w:t>
      </w:r>
      <w:r w:rsidRPr="00643118">
        <w:rPr>
          <w:rFonts w:eastAsia="Times New Roman" w:cstheme="minorHAnsi"/>
          <w:color w:val="000000"/>
          <w:bdr w:val="none" w:sz="0" w:space="0" w:color="auto" w:frame="1"/>
        </w:rPr>
        <w:t>−</w:t>
      </w:r>
      <w:r w:rsidRPr="00643118">
        <w:rPr>
          <w:rFonts w:eastAsia="Times New Roman" w:cstheme="minorHAnsi"/>
          <w:color w:val="000000"/>
        </w:rPr>
        <w:t>run profit or loss.</w:t>
      </w:r>
    </w:p>
    <w:p w14:paraId="66D83316" w14:textId="679BE9F8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profit of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50,000</w:t>
      </w:r>
    </w:p>
    <w:p w14:paraId="0F2CCA35" w14:textId="016D298E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profit of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14,000</w:t>
      </w:r>
    </w:p>
    <w:p w14:paraId="4456065B" w14:textId="4C8512BD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loss of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14,000</w:t>
      </w:r>
    </w:p>
    <w:p w14:paraId="2C738E4D" w14:textId="3F825A0C" w:rsidR="00FD31CD" w:rsidRPr="00643118" w:rsidRDefault="00FD31CD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There is insufficient information to answer the question.</w:t>
      </w:r>
    </w:p>
    <w:p w14:paraId="78EA9B1F" w14:textId="77777777" w:rsidR="00FD31CD" w:rsidRPr="00643118" w:rsidRDefault="00FD31CD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057CD340" w14:textId="437DA464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Suppose you own a bookstore. You believe </w:t>
      </w:r>
      <w:r w:rsidR="00643118">
        <w:rPr>
          <w:rFonts w:cstheme="minorHAnsi"/>
          <w:color w:val="000000"/>
          <w:shd w:val="clear" w:color="auto" w:fill="FFFFFF"/>
        </w:rPr>
        <w:t>you can sell 40 copies per day of the latest John Grisham novel at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35.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You </w:t>
      </w:r>
      <w:r w:rsidR="00643118">
        <w:rPr>
          <w:rFonts w:cstheme="minorHAnsi"/>
          <w:color w:val="000000"/>
          <w:shd w:val="clear" w:color="auto" w:fill="FFFFFF"/>
        </w:rPr>
        <w:t>are considering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lowering the price to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$25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and believe this will increase the quantity sold to 50 books </w:t>
      </w:r>
      <w:r w:rsidR="00643118">
        <w:rPr>
          <w:rFonts w:cstheme="minorHAnsi"/>
          <w:color w:val="000000"/>
          <w:shd w:val="clear" w:color="auto" w:fill="FFFFFF"/>
        </w:rPr>
        <w:t>daily</w:t>
      </w:r>
      <w:r w:rsidR="00FD31CD" w:rsidRPr="00643118">
        <w:rPr>
          <w:rFonts w:cstheme="minorHAnsi"/>
          <w:color w:val="000000"/>
          <w:shd w:val="clear" w:color="auto" w:fill="FFFFFF"/>
        </w:rPr>
        <w:t>. Compute the price elasticity of demand using the midpoint formula and these data</w:t>
      </w:r>
      <w:r w:rsidR="00643118">
        <w:rPr>
          <w:rFonts w:cstheme="minorHAnsi"/>
          <w:color w:val="000000"/>
          <w:shd w:val="clear" w:color="auto" w:fill="FFFFFF"/>
        </w:rPr>
        <w:t xml:space="preserve"> and s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elect the correct </w:t>
      </w:r>
      <w:r w:rsidR="00643118">
        <w:rPr>
          <w:rFonts w:cstheme="minorHAnsi"/>
          <w:color w:val="000000"/>
          <w:shd w:val="clear" w:color="auto" w:fill="FFFFFF"/>
        </w:rPr>
        <w:t>answer below.</w:t>
      </w:r>
    </w:p>
    <w:p w14:paraId="20C0E43E" w14:textId="50B37B20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The demand for the John Grisham book is elastic. Revenue will fall if the price is lowered.</w:t>
      </w:r>
    </w:p>
    <w:p w14:paraId="2300D586" w14:textId="79E8D995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The demand for the John Grisham book is elastic. Revenue will rise if the price is lowered.</w:t>
      </w:r>
    </w:p>
    <w:p w14:paraId="720C3597" w14:textId="251F8E2B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The demand for the John Grisham book is inelastic. Revenue will rise if the price is lowered.</w:t>
      </w:r>
    </w:p>
    <w:p w14:paraId="5970DFBC" w14:textId="38525AE9" w:rsidR="004C335B" w:rsidRPr="00643118" w:rsidRDefault="004C335B" w:rsidP="00643118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FD31CD" w:rsidRPr="00643118">
        <w:rPr>
          <w:rFonts w:cstheme="minorHAnsi"/>
          <w:color w:val="000000"/>
          <w:shd w:val="clear" w:color="auto" w:fill="FFFFFF"/>
        </w:rPr>
        <w:t>The demand for the John Grisham book is inelastic. Revenue will fall if the price is lowered.</w:t>
      </w:r>
    </w:p>
    <w:p w14:paraId="5A440F21" w14:textId="77777777" w:rsidR="004C335B" w:rsidRPr="00643118" w:rsidRDefault="004C335B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00054B0B" w14:textId="70FF4E03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The "underground economy" refers to</w:t>
      </w:r>
      <w:r w:rsidR="00B4535C">
        <w:rPr>
          <w:rFonts w:cstheme="minorHAnsi"/>
        </w:rPr>
        <w:t>:</w:t>
      </w:r>
    </w:p>
    <w:p w14:paraId="77027E49" w14:textId="51489FC2" w:rsidR="002E6583" w:rsidRPr="00643118" w:rsidRDefault="004C335B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the </w:t>
      </w:r>
      <w:r w:rsidR="00B4535C">
        <w:rPr>
          <w:rFonts w:cstheme="minorHAnsi"/>
        </w:rPr>
        <w:t xml:space="preserve">government's production of goods and services </w:t>
      </w:r>
      <w:r w:rsidR="002E6583" w:rsidRPr="00643118">
        <w:rPr>
          <w:rFonts w:cstheme="minorHAnsi"/>
        </w:rPr>
        <w:t>for covert spy operations.</w:t>
      </w:r>
    </w:p>
    <w:p w14:paraId="0CD6DAA9" w14:textId="77777777" w:rsidR="002E6583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formal sector of the economy in developing countries.</w:t>
      </w:r>
    </w:p>
    <w:p w14:paraId="46E65789" w14:textId="77777777" w:rsidR="002E6583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buying and selling of goods that are concealed from the government.</w:t>
      </w:r>
    </w:p>
    <w:p w14:paraId="1FE0CF00" w14:textId="306807DB" w:rsidR="004C335B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the sector of the economy that earns higher profits than average.</w:t>
      </w:r>
    </w:p>
    <w:p w14:paraId="4362A060" w14:textId="39AF5705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1A9903DF" w14:textId="77777777" w:rsidR="00FF7A85" w:rsidRPr="00643118" w:rsidRDefault="00FF7A85" w:rsidP="00FF7A85">
      <w:pPr>
        <w:pStyle w:val="ListParagraph"/>
        <w:spacing w:line="360" w:lineRule="auto"/>
        <w:rPr>
          <w:rFonts w:cstheme="minorHAnsi"/>
        </w:rPr>
      </w:pPr>
    </w:p>
    <w:p w14:paraId="696CB10E" w14:textId="77777777" w:rsidR="00FF7A85" w:rsidRPr="00643118" w:rsidRDefault="00FF7A85" w:rsidP="00FF7A85">
      <w:pPr>
        <w:pStyle w:val="ListParagraph"/>
        <w:spacing w:line="360" w:lineRule="auto"/>
        <w:rPr>
          <w:rFonts w:cstheme="minorHAnsi"/>
        </w:rPr>
      </w:pPr>
    </w:p>
    <w:p w14:paraId="43E2B9A3" w14:textId="6A25BED3" w:rsidR="004C335B" w:rsidRPr="00643118" w:rsidRDefault="004C335B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  <w:color w:val="000000"/>
          <w:shd w:val="clear" w:color="auto" w:fill="FFFFFF"/>
        </w:rPr>
        <w:t>In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2020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Kendall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Ford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an automobile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dealership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spent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$20,000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on a new car lift for its repair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shop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$2,000 on a new copy machine for its sales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division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and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$600,000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on Ford Motor company stock. Unsold cars and trucks were valued at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$400,000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on January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1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2020</w:t>
      </w:r>
      <w:r w:rsidR="00B4535C">
        <w:rPr>
          <w:rFonts w:cstheme="minorHAnsi"/>
          <w:color w:val="000000"/>
          <w:shd w:val="clear" w:color="auto" w:fill="FFFFFF"/>
        </w:rPr>
        <w:t>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and unsold cars and trucks were valued at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$900,000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on December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31,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2020. What is Kendall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Ford's</w:t>
      </w:r>
      <w:r w:rsidR="005F6945" w:rsidRPr="00643118">
        <w:rPr>
          <w:rFonts w:cstheme="minorHAnsi"/>
          <w:color w:val="000000"/>
          <w:shd w:val="clear" w:color="auto" w:fill="FFFFFF"/>
        </w:rPr>
        <w:t xml:space="preserve"> total investment spending in</w:t>
      </w:r>
      <w:r w:rsidR="005F6945" w:rsidRPr="00643118">
        <w:rPr>
          <w:rStyle w:val="wbr"/>
          <w:rFonts w:cstheme="minorHAnsi"/>
          <w:color w:val="000000"/>
        </w:rPr>
        <w:t>​</w:t>
      </w:r>
      <w:r w:rsidR="005F6945" w:rsidRPr="00643118">
        <w:rPr>
          <w:rStyle w:val="apple-converted-space"/>
          <w:rFonts w:cstheme="minorHAnsi"/>
          <w:color w:val="000000"/>
        </w:rPr>
        <w:t> </w:t>
      </w:r>
      <w:r w:rsidR="005F6945" w:rsidRPr="00643118">
        <w:rPr>
          <w:rStyle w:val="nowrap"/>
          <w:rFonts w:cstheme="minorHAnsi"/>
          <w:color w:val="000000"/>
        </w:rPr>
        <w:t>2020?</w:t>
      </w:r>
    </w:p>
    <w:p w14:paraId="6BF87E86" w14:textId="53F38E60" w:rsidR="004C335B" w:rsidRPr="00643118" w:rsidRDefault="004C335B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22,000</w:t>
      </w:r>
    </w:p>
    <w:p w14:paraId="371AD27E" w14:textId="05D7DFA1" w:rsidR="004C335B" w:rsidRPr="00643118" w:rsidRDefault="004C335B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1,022,000</w:t>
      </w:r>
    </w:p>
    <w:p w14:paraId="1B09F056" w14:textId="19BFBA26" w:rsidR="004C335B" w:rsidRPr="00643118" w:rsidRDefault="004C335B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322,000</w:t>
      </w:r>
    </w:p>
    <w:p w14:paraId="6755CE6F" w14:textId="57C6F0E3" w:rsidR="004C335B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5F6945" w:rsidRPr="00643118">
        <w:rPr>
          <w:rFonts w:cstheme="minorHAnsi"/>
        </w:rPr>
        <w:t>$522,000</w:t>
      </w:r>
    </w:p>
    <w:p w14:paraId="7D61F456" w14:textId="77777777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61DD6531" w14:textId="45168D54" w:rsidR="00E3676D" w:rsidRPr="00643118" w:rsidRDefault="00E3676D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Rank these three items in terms of the elasticity of the demand for them at any given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price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from most elastic to least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elastic: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hot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beverages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coffee</w:t>
      </w:r>
      <w:r w:rsidR="00B4535C">
        <w:rPr>
          <w:rFonts w:cstheme="minorHAnsi"/>
          <w:color w:val="000000"/>
          <w:shd w:val="clear" w:color="auto" w:fill="FFFFFF"/>
        </w:rPr>
        <w:t>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and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Peets'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Coffee.</w:t>
      </w:r>
    </w:p>
    <w:p w14:paraId="05800616" w14:textId="484D5D6E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Style w:val="nowrap"/>
          <w:rFonts w:cstheme="minorHAnsi"/>
          <w:color w:val="000000"/>
        </w:rPr>
        <w:t>Peets'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Coffee,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coffee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hot beverages</w:t>
      </w:r>
    </w:p>
    <w:p w14:paraId="1B762215" w14:textId="743A5DD0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Style w:val="nowrap"/>
          <w:rFonts w:cstheme="minorHAnsi"/>
          <w:color w:val="000000"/>
        </w:rPr>
        <w:t>coffee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hot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beverages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Peets' Coffee</w:t>
      </w:r>
    </w:p>
    <w:p w14:paraId="1E0639ED" w14:textId="4F90BC30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hot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beverages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coffee,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Peets'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Coffee</w:t>
      </w:r>
    </w:p>
    <w:p w14:paraId="6FE8F8B6" w14:textId="65E0B180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Style w:val="nowrap"/>
          <w:rFonts w:cstheme="minorHAnsi"/>
          <w:color w:val="000000"/>
        </w:rPr>
        <w:t>coffee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Peets'</w:t>
      </w:r>
      <w:r w:rsidR="00FD31CD" w:rsidRPr="00643118">
        <w:rPr>
          <w:rStyle w:val="wbr"/>
          <w:rFonts w:cstheme="minorHAnsi"/>
          <w:color w:val="000000"/>
        </w:rPr>
        <w:t>​</w:t>
      </w:r>
      <w:r w:rsidR="00FD31CD" w:rsidRPr="00643118">
        <w:rPr>
          <w:rStyle w:val="apple-converted-space"/>
          <w:rFonts w:cstheme="minorHAnsi"/>
          <w:color w:val="000000"/>
        </w:rPr>
        <w:t> </w:t>
      </w:r>
      <w:r w:rsidR="00FD31CD" w:rsidRPr="00643118">
        <w:rPr>
          <w:rStyle w:val="nowrap"/>
          <w:rFonts w:cstheme="minorHAnsi"/>
          <w:color w:val="000000"/>
        </w:rPr>
        <w:t>Coffee,</w:t>
      </w:r>
      <w:r w:rsidR="00FD31CD" w:rsidRPr="00643118">
        <w:rPr>
          <w:rFonts w:cstheme="minorHAnsi"/>
          <w:color w:val="000000"/>
          <w:shd w:val="clear" w:color="auto" w:fill="FFFFFF"/>
        </w:rPr>
        <w:t xml:space="preserve"> hot beverages</w:t>
      </w:r>
    </w:p>
    <w:p w14:paraId="579A401F" w14:textId="77777777" w:rsidR="00E3676D" w:rsidRPr="00643118" w:rsidRDefault="00E3676D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539AD594" w14:textId="580FA983" w:rsidR="00E3676D" w:rsidRPr="00643118" w:rsidRDefault="00E3676D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2E6583" w:rsidRPr="00643118">
        <w:rPr>
          <w:rFonts w:cstheme="minorHAnsi"/>
        </w:rPr>
        <w:t>Which of the following is a macroeconomic question?</w:t>
      </w:r>
    </w:p>
    <w:p w14:paraId="30EAC807" w14:textId="77777777" w:rsidR="002E6583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What determines the wage of auto workers?</w:t>
      </w:r>
    </w:p>
    <w:p w14:paraId="39863FFE" w14:textId="77777777" w:rsidR="002E6583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at determines the inflation rate?</w:t>
      </w:r>
    </w:p>
    <w:p w14:paraId="6AB5A462" w14:textId="77777777" w:rsidR="002E6583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at factors determine the price of oil?</w:t>
      </w:r>
    </w:p>
    <w:p w14:paraId="494D0B7E" w14:textId="209646CE" w:rsidR="00E3676D" w:rsidRPr="00643118" w:rsidRDefault="002E6583" w:rsidP="00B4535C">
      <w:pPr>
        <w:pStyle w:val="ListParagraph"/>
        <w:numPr>
          <w:ilvl w:val="1"/>
          <w:numId w:val="10"/>
        </w:numPr>
        <w:spacing w:after="160" w:line="360" w:lineRule="auto"/>
        <w:rPr>
          <w:rFonts w:cstheme="minorHAnsi"/>
        </w:rPr>
      </w:pPr>
      <w:r w:rsidRPr="00643118">
        <w:rPr>
          <w:rFonts w:cstheme="minorHAnsi"/>
        </w:rPr>
        <w:t>What determines the production of DVDs?</w:t>
      </w:r>
    </w:p>
    <w:p w14:paraId="2BBEC9E6" w14:textId="77777777" w:rsidR="00E3676D" w:rsidRPr="00643118" w:rsidRDefault="00E3676D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51545053" w14:textId="02CCBC8E" w:rsidR="00E3676D" w:rsidRPr="00643118" w:rsidRDefault="00E3676D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F7A85" w:rsidRPr="00643118">
        <w:rPr>
          <w:rFonts w:cstheme="minorHAnsi"/>
        </w:rPr>
        <w:t>Clothing is considered a durable good.</w:t>
      </w:r>
    </w:p>
    <w:p w14:paraId="2A9A5CD7" w14:textId="037FDDFA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F7A85" w:rsidRPr="00643118">
        <w:rPr>
          <w:rFonts w:cstheme="minorHAnsi"/>
        </w:rPr>
        <w:t>TRUE</w:t>
      </w:r>
    </w:p>
    <w:p w14:paraId="7EE87207" w14:textId="26843D6D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F7A85" w:rsidRPr="00643118">
        <w:rPr>
          <w:rFonts w:cstheme="minorHAnsi"/>
        </w:rPr>
        <w:t>FALSE</w:t>
      </w:r>
    </w:p>
    <w:p w14:paraId="0D2FD0F6" w14:textId="77777777" w:rsidR="00E3676D" w:rsidRDefault="00E3676D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5058CA27" w14:textId="77777777" w:rsidR="00B4535C" w:rsidRPr="00643118" w:rsidRDefault="00B4535C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7E70257C" w14:textId="48969E85" w:rsidR="00E3676D" w:rsidRPr="00643118" w:rsidRDefault="00E3676D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lastRenderedPageBreak/>
        <w:t xml:space="preserve">  </w:t>
      </w:r>
      <w:r w:rsidR="002E6583" w:rsidRPr="00643118">
        <w:rPr>
          <w:rFonts w:cstheme="minorHAnsi"/>
        </w:rPr>
        <w:t>The United States has a _______________ economy.</w:t>
      </w:r>
    </w:p>
    <w:p w14:paraId="2F5B0820" w14:textId="27A8D5E1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centrally  planned </w:t>
      </w:r>
    </w:p>
    <w:p w14:paraId="525373B0" w14:textId="77D948FC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market</w:t>
      </w:r>
    </w:p>
    <w:p w14:paraId="668A0C63" w14:textId="69A67F08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>mixed</w:t>
      </w:r>
    </w:p>
    <w:p w14:paraId="76DD312B" w14:textId="3D18B8C9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2E6583" w:rsidRPr="00643118">
        <w:rPr>
          <w:rFonts w:cstheme="minorHAnsi"/>
        </w:rPr>
        <w:t xml:space="preserve">traditional </w:t>
      </w:r>
    </w:p>
    <w:p w14:paraId="1EB446EB" w14:textId="13035A45" w:rsidR="00E3676D" w:rsidRPr="00643118" w:rsidRDefault="00E3676D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 </w:t>
      </w:r>
      <w:r w:rsidR="002E6583" w:rsidRPr="00643118">
        <w:rPr>
          <w:rFonts w:cstheme="minorHAnsi"/>
        </w:rPr>
        <w:t>The opportunity cost of college includes the lost wages that could be earned if a student were not enrolled in college.</w:t>
      </w:r>
    </w:p>
    <w:p w14:paraId="05116870" w14:textId="3FFD829C" w:rsidR="00E3676D" w:rsidRPr="00643118" w:rsidRDefault="002E6583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TRUE</w:t>
      </w:r>
      <w:r w:rsidR="00E3676D" w:rsidRPr="00643118">
        <w:rPr>
          <w:rFonts w:cstheme="minorHAnsi"/>
        </w:rPr>
        <w:t xml:space="preserve"> </w:t>
      </w:r>
    </w:p>
    <w:p w14:paraId="008C239D" w14:textId="60C54EFE" w:rsidR="00E3676D" w:rsidRPr="00643118" w:rsidRDefault="002E6583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>FALSE</w:t>
      </w:r>
    </w:p>
    <w:p w14:paraId="4A2C0313" w14:textId="77777777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1B3EEE71" w14:textId="03514102" w:rsidR="00E3676D" w:rsidRPr="00643118" w:rsidRDefault="00B4535C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 All of the following characterize perfect competition</w:t>
      </w:r>
      <w:r w:rsidR="00FD31CD" w:rsidRPr="00643118">
        <w:rPr>
          <w:rFonts w:cstheme="minorHAnsi"/>
          <w:color w:val="000000"/>
          <w:shd w:val="clear" w:color="auto" w:fill="FFFFFF"/>
        </w:rPr>
        <w:t>ing except</w:t>
      </w:r>
    </w:p>
    <w:p w14:paraId="584E2590" w14:textId="722894AC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horizontal demand for individual sellers.</w:t>
      </w:r>
    </w:p>
    <w:p w14:paraId="4903F9B7" w14:textId="74AE485C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homogeneous products.</w:t>
      </w:r>
    </w:p>
    <w:p w14:paraId="388FAF08" w14:textId="56467BAF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heavy advertising by individual sellers.</w:t>
      </w:r>
    </w:p>
    <w:p w14:paraId="141EE91E" w14:textId="79434BA5" w:rsidR="00E3676D" w:rsidRPr="00643118" w:rsidRDefault="00E3676D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="00FD31CD" w:rsidRPr="00643118">
        <w:rPr>
          <w:rFonts w:cstheme="minorHAnsi"/>
          <w:color w:val="000000"/>
          <w:shd w:val="clear" w:color="auto" w:fill="FFFFFF"/>
        </w:rPr>
        <w:t>sellers are price takers.</w:t>
      </w:r>
    </w:p>
    <w:p w14:paraId="2E537841" w14:textId="77777777" w:rsidR="00FF7A85" w:rsidRPr="00643118" w:rsidRDefault="00FF7A85" w:rsidP="00FF7A85">
      <w:pPr>
        <w:pStyle w:val="ListParagraph"/>
        <w:spacing w:line="360" w:lineRule="auto"/>
        <w:ind w:left="1440"/>
        <w:rPr>
          <w:rFonts w:cstheme="minorHAnsi"/>
        </w:rPr>
      </w:pPr>
    </w:p>
    <w:p w14:paraId="19A2AFB8" w14:textId="13BCD8A1" w:rsidR="00FF7A85" w:rsidRPr="00643118" w:rsidRDefault="00FF7A85" w:rsidP="00643118">
      <w:pPr>
        <w:pStyle w:val="ListParagraph"/>
        <w:numPr>
          <w:ilvl w:val="0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  <w:color w:val="000000"/>
          <w:shd w:val="clear" w:color="auto" w:fill="FFFFFF"/>
        </w:rPr>
        <w:t>The price elasticity of demand for beef is estimated to be 0.60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(in</w:t>
      </w:r>
      <w:r w:rsidRPr="00643118">
        <w:rPr>
          <w:rFonts w:cstheme="minorHAnsi"/>
          <w:color w:val="000000"/>
          <w:shd w:val="clear" w:color="auto" w:fill="FFFFFF"/>
        </w:rPr>
        <w:t xml:space="preserve"> absolute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value).</w:t>
      </w:r>
      <w:r w:rsidRPr="00643118">
        <w:rPr>
          <w:rFonts w:cstheme="minorHAnsi"/>
          <w:color w:val="000000"/>
          <w:shd w:val="clear" w:color="auto" w:fill="FFFFFF"/>
        </w:rPr>
        <w:t xml:space="preserve"> This means that a 20 percent increase in the price of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beef,</w:t>
      </w:r>
      <w:r w:rsidRPr="00643118">
        <w:rPr>
          <w:rFonts w:cstheme="minorHAnsi"/>
          <w:color w:val="000000"/>
          <w:shd w:val="clear" w:color="auto" w:fill="FFFFFF"/>
        </w:rPr>
        <w:t xml:space="preserve"> holding </w:t>
      </w:r>
      <w:r w:rsidR="00B4535C">
        <w:rPr>
          <w:rFonts w:cstheme="minorHAnsi"/>
          <w:color w:val="000000"/>
          <w:shd w:val="clear" w:color="auto" w:fill="FFFFFF"/>
        </w:rPr>
        <w:t>everything</w:t>
      </w:r>
      <w:r w:rsidRPr="00643118">
        <w:rPr>
          <w:rFonts w:cstheme="minorHAnsi"/>
          <w:color w:val="000000"/>
          <w:shd w:val="clear" w:color="auto" w:fill="FFFFFF"/>
        </w:rPr>
        <w:t xml:space="preserve"> else</w:t>
      </w:r>
      <w:r w:rsidRPr="00643118">
        <w:rPr>
          <w:rStyle w:val="wbr"/>
          <w:rFonts w:cstheme="minorHAnsi"/>
          <w:color w:val="000000"/>
        </w:rPr>
        <w:t>​</w:t>
      </w:r>
      <w:r w:rsidRPr="00643118">
        <w:rPr>
          <w:rStyle w:val="apple-converted-space"/>
          <w:rFonts w:cstheme="minorHAnsi"/>
          <w:color w:val="000000"/>
        </w:rPr>
        <w:t> </w:t>
      </w:r>
      <w:r w:rsidRPr="00643118">
        <w:rPr>
          <w:rStyle w:val="nowrap"/>
          <w:rFonts w:cstheme="minorHAnsi"/>
          <w:color w:val="000000"/>
        </w:rPr>
        <w:t>constant,</w:t>
      </w:r>
      <w:r w:rsidRPr="00643118">
        <w:rPr>
          <w:rFonts w:cstheme="minorHAnsi"/>
          <w:color w:val="000000"/>
          <w:shd w:val="clear" w:color="auto" w:fill="FFFFFF"/>
        </w:rPr>
        <w:t xml:space="preserve"> will cause the quantity of beef demanded to</w:t>
      </w:r>
    </w:p>
    <w:p w14:paraId="113BD50D" w14:textId="77777777" w:rsidR="00FF7A85" w:rsidRPr="00643118" w:rsidRDefault="00FF7A85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Pr="00643118">
        <w:rPr>
          <w:rFonts w:cstheme="minorHAnsi"/>
          <w:color w:val="000000"/>
          <w:shd w:val="clear" w:color="auto" w:fill="FFFFFF"/>
        </w:rPr>
        <w:t>decrease by 12 percent.</w:t>
      </w:r>
    </w:p>
    <w:p w14:paraId="3F6917D5" w14:textId="77777777" w:rsidR="00FF7A85" w:rsidRPr="00643118" w:rsidRDefault="00FF7A85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Pr="00643118">
        <w:rPr>
          <w:rFonts w:cstheme="minorHAnsi"/>
          <w:color w:val="000000"/>
          <w:shd w:val="clear" w:color="auto" w:fill="FFFFFF"/>
        </w:rPr>
        <w:t>decrease by 26 percent.</w:t>
      </w:r>
    </w:p>
    <w:p w14:paraId="3DC4247D" w14:textId="77777777" w:rsidR="00FF7A85" w:rsidRPr="00643118" w:rsidRDefault="00FF7A85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Pr="00643118">
        <w:rPr>
          <w:rFonts w:cstheme="minorHAnsi"/>
          <w:color w:val="000000"/>
          <w:shd w:val="clear" w:color="auto" w:fill="FFFFFF"/>
        </w:rPr>
        <w:t>decrease by 32 percent.</w:t>
      </w:r>
    </w:p>
    <w:p w14:paraId="28B8AEA5" w14:textId="77777777" w:rsidR="00FF7A85" w:rsidRPr="00643118" w:rsidRDefault="00FF7A85" w:rsidP="00B4535C">
      <w:pPr>
        <w:pStyle w:val="ListParagraph"/>
        <w:numPr>
          <w:ilvl w:val="1"/>
          <w:numId w:val="10"/>
        </w:numPr>
        <w:spacing w:line="360" w:lineRule="auto"/>
        <w:rPr>
          <w:rFonts w:cstheme="minorHAnsi"/>
        </w:rPr>
      </w:pPr>
      <w:r w:rsidRPr="00643118">
        <w:rPr>
          <w:rFonts w:cstheme="minorHAnsi"/>
        </w:rPr>
        <w:t xml:space="preserve"> </w:t>
      </w:r>
      <w:r w:rsidRPr="00643118">
        <w:rPr>
          <w:rFonts w:cstheme="minorHAnsi"/>
          <w:color w:val="000000"/>
          <w:shd w:val="clear" w:color="auto" w:fill="FFFFFF"/>
        </w:rPr>
        <w:t>decrease by 60 percent.</w:t>
      </w:r>
    </w:p>
    <w:p w14:paraId="3D6CFFEB" w14:textId="77777777" w:rsidR="00FF7A85" w:rsidRPr="00643118" w:rsidRDefault="00FF7A85" w:rsidP="00FF7A85">
      <w:pPr>
        <w:pStyle w:val="ListParagraph"/>
        <w:spacing w:line="360" w:lineRule="auto"/>
        <w:rPr>
          <w:rFonts w:cstheme="minorHAnsi"/>
        </w:rPr>
      </w:pPr>
    </w:p>
    <w:sectPr w:rsidR="00FF7A85" w:rsidRPr="00643118" w:rsidSect="0000138D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7AAEF" w14:textId="77777777" w:rsidR="0000138D" w:rsidRDefault="0000138D" w:rsidP="00643118">
      <w:r>
        <w:separator/>
      </w:r>
    </w:p>
  </w:endnote>
  <w:endnote w:type="continuationSeparator" w:id="0">
    <w:p w14:paraId="7B3AE296" w14:textId="77777777" w:rsidR="0000138D" w:rsidRDefault="0000138D" w:rsidP="00643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AFA05" w14:textId="77777777" w:rsidR="0000138D" w:rsidRDefault="0000138D" w:rsidP="00643118">
      <w:r>
        <w:separator/>
      </w:r>
    </w:p>
  </w:footnote>
  <w:footnote w:type="continuationSeparator" w:id="0">
    <w:p w14:paraId="0F01A4B1" w14:textId="77777777" w:rsidR="0000138D" w:rsidRDefault="0000138D" w:rsidP="00643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73488" w14:textId="3566353B" w:rsidR="00B4535C" w:rsidRDefault="00B4535C" w:rsidP="00B4535C">
    <w:pPr>
      <w:pStyle w:val="Header"/>
      <w:jc w:val="center"/>
    </w:pPr>
    <w:r>
      <w:t>Spring 2024 Makeup Exam for ECO 2305</w:t>
    </w:r>
  </w:p>
  <w:p w14:paraId="68A70B9D" w14:textId="77777777" w:rsidR="00B4535C" w:rsidRDefault="00B4535C" w:rsidP="00B4535C">
    <w:pPr>
      <w:pStyle w:val="Header"/>
      <w:jc w:val="center"/>
    </w:pPr>
  </w:p>
  <w:p w14:paraId="2EE64B1B" w14:textId="2AE26165" w:rsidR="00B4535C" w:rsidRDefault="00B4535C" w:rsidP="00B4535C">
    <w:pPr>
      <w:pStyle w:val="Header"/>
      <w:jc w:val="center"/>
    </w:pPr>
    <w:r>
      <w:t>Name: ________________ Instructor: ________________   Section______________</w:t>
    </w:r>
  </w:p>
  <w:p w14:paraId="5B441D43" w14:textId="77777777" w:rsidR="00B4535C" w:rsidRDefault="00B453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4860"/>
    <w:multiLevelType w:val="hybridMultilevel"/>
    <w:tmpl w:val="9FAAC8E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D16D09"/>
    <w:multiLevelType w:val="hybridMultilevel"/>
    <w:tmpl w:val="A0A8F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87FCA"/>
    <w:multiLevelType w:val="hybridMultilevel"/>
    <w:tmpl w:val="CE2E66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BB29B0"/>
    <w:multiLevelType w:val="hybridMultilevel"/>
    <w:tmpl w:val="F12A8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F7441C"/>
    <w:multiLevelType w:val="hybridMultilevel"/>
    <w:tmpl w:val="861C3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8F6"/>
    <w:multiLevelType w:val="hybridMultilevel"/>
    <w:tmpl w:val="AB6A8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FE115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E7183C"/>
    <w:multiLevelType w:val="hybridMultilevel"/>
    <w:tmpl w:val="C206D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D7DD2"/>
    <w:multiLevelType w:val="hybridMultilevel"/>
    <w:tmpl w:val="4588DC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76DCE"/>
    <w:multiLevelType w:val="hybridMultilevel"/>
    <w:tmpl w:val="B2481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573257"/>
    <w:multiLevelType w:val="hybridMultilevel"/>
    <w:tmpl w:val="53CAD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1382863">
    <w:abstractNumId w:val="3"/>
  </w:num>
  <w:num w:numId="2" w16cid:durableId="1867517566">
    <w:abstractNumId w:val="2"/>
  </w:num>
  <w:num w:numId="3" w16cid:durableId="104464400">
    <w:abstractNumId w:val="1"/>
  </w:num>
  <w:num w:numId="4" w16cid:durableId="1298949304">
    <w:abstractNumId w:val="5"/>
  </w:num>
  <w:num w:numId="5" w16cid:durableId="352921745">
    <w:abstractNumId w:val="8"/>
  </w:num>
  <w:num w:numId="6" w16cid:durableId="1574777583">
    <w:abstractNumId w:val="4"/>
  </w:num>
  <w:num w:numId="7" w16cid:durableId="1957517241">
    <w:abstractNumId w:val="9"/>
  </w:num>
  <w:num w:numId="8" w16cid:durableId="539629278">
    <w:abstractNumId w:val="0"/>
  </w:num>
  <w:num w:numId="9" w16cid:durableId="1188376314">
    <w:abstractNumId w:val="7"/>
  </w:num>
  <w:num w:numId="10" w16cid:durableId="12024010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yMDayNDcxNre0tDRW0lEKTi0uzszPAykwqgUAiov5FCwAAAA="/>
  </w:docVars>
  <w:rsids>
    <w:rsidRoot w:val="00A03087"/>
    <w:rsid w:val="0000138D"/>
    <w:rsid w:val="00170B27"/>
    <w:rsid w:val="002E6583"/>
    <w:rsid w:val="004C335B"/>
    <w:rsid w:val="005F6945"/>
    <w:rsid w:val="00643118"/>
    <w:rsid w:val="006B6375"/>
    <w:rsid w:val="00916E8A"/>
    <w:rsid w:val="00965782"/>
    <w:rsid w:val="00A03087"/>
    <w:rsid w:val="00A410C4"/>
    <w:rsid w:val="00B201F6"/>
    <w:rsid w:val="00B4535C"/>
    <w:rsid w:val="00BC3CEA"/>
    <w:rsid w:val="00C34848"/>
    <w:rsid w:val="00E3676D"/>
    <w:rsid w:val="00EB6181"/>
    <w:rsid w:val="00F7399C"/>
    <w:rsid w:val="00FD31CD"/>
    <w:rsid w:val="00FF7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40913"/>
  <w15:chartTrackingRefBased/>
  <w15:docId w15:val="{69935C57-944F-6247-A519-9E0693FCC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03087"/>
    <w:pPr>
      <w:spacing w:before="100" w:beforeAutospacing="1" w:after="100" w:afterAutospacing="1"/>
      <w:outlineLvl w:val="3"/>
    </w:pPr>
    <w:rPr>
      <w:rFonts w:ascii="Times New Roman" w:eastAsia="Times New Roman" w:hAnsi="Times New Roman" w:cs="Times New Roman"/>
      <w:b/>
      <w:bCs/>
    </w:rPr>
  </w:style>
  <w:style w:type="paragraph" w:styleId="Heading5">
    <w:name w:val="heading 5"/>
    <w:basedOn w:val="Normal"/>
    <w:link w:val="Heading5Char"/>
    <w:uiPriority w:val="9"/>
    <w:qFormat/>
    <w:rsid w:val="00A03087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E8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03087"/>
    <w:rPr>
      <w:rFonts w:ascii="Times New Roman" w:eastAsia="Times New Roman" w:hAnsi="Times New Roman" w:cs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A03087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rvtxt">
    <w:name w:val="rvtxt"/>
    <w:basedOn w:val="DefaultParagraphFont"/>
    <w:rsid w:val="00A03087"/>
  </w:style>
  <w:style w:type="character" w:customStyle="1" w:styleId="wbr">
    <w:name w:val="wbr"/>
    <w:basedOn w:val="DefaultParagraphFont"/>
    <w:rsid w:val="00A03087"/>
  </w:style>
  <w:style w:type="character" w:customStyle="1" w:styleId="nowrap">
    <w:name w:val="nowrap"/>
    <w:basedOn w:val="DefaultParagraphFont"/>
    <w:rsid w:val="00A03087"/>
  </w:style>
  <w:style w:type="character" w:customStyle="1" w:styleId="apple-converted-space">
    <w:name w:val="apple-converted-space"/>
    <w:basedOn w:val="DefaultParagraphFont"/>
    <w:rsid w:val="00A03087"/>
  </w:style>
  <w:style w:type="character" w:customStyle="1" w:styleId="eqop">
    <w:name w:val="eqop"/>
    <w:basedOn w:val="DefaultParagraphFont"/>
    <w:rsid w:val="00FD31CD"/>
  </w:style>
  <w:style w:type="paragraph" w:styleId="Header">
    <w:name w:val="header"/>
    <w:basedOn w:val="Normal"/>
    <w:link w:val="HeaderChar"/>
    <w:uiPriority w:val="99"/>
    <w:unhideWhenUsed/>
    <w:rsid w:val="006431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118"/>
  </w:style>
  <w:style w:type="paragraph" w:styleId="Footer">
    <w:name w:val="footer"/>
    <w:basedOn w:val="Normal"/>
    <w:link w:val="FooterChar"/>
    <w:uiPriority w:val="99"/>
    <w:unhideWhenUsed/>
    <w:rsid w:val="006431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31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81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820</Words>
  <Characters>8555</Characters>
  <Application>Microsoft Office Word</Application>
  <DocSecurity>0</DocSecurity>
  <Lines>288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mper, James</cp:lastModifiedBy>
  <cp:revision>3</cp:revision>
  <dcterms:created xsi:type="dcterms:W3CDTF">2024-04-22T18:27:00Z</dcterms:created>
  <dcterms:modified xsi:type="dcterms:W3CDTF">2024-04-2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7d1bf91c95254f5c4f1382e10dd0bc6e72c7febe54890bebe6b76ab4e53475</vt:lpwstr>
  </property>
</Properties>
</file>